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5A287" w14:textId="683AC1FE" w:rsidR="00306446" w:rsidRDefault="00D008F6" w:rsidP="00D008F6">
      <w:pPr>
        <w:pStyle w:val="Title"/>
      </w:pPr>
      <w:r>
        <w:t>Nomination for PCORI Board of Governors</w:t>
      </w:r>
    </w:p>
    <w:p w14:paraId="53254165" w14:textId="77777777" w:rsidR="00D008F6" w:rsidRDefault="00D008F6" w:rsidP="00D008F6"/>
    <w:p w14:paraId="31310DEF" w14:textId="4921D820" w:rsidR="00D008F6" w:rsidRDefault="00D008F6" w:rsidP="00D008F6">
      <w:r>
        <w:t xml:space="preserve">I nominate myself, Danny van Leeuwen, as a </w:t>
      </w:r>
      <w:r w:rsidRPr="00E040BB">
        <w:rPr>
          <w:u w:val="single"/>
        </w:rPr>
        <w:t>patient/caregiver stakeholder</w:t>
      </w:r>
      <w:r>
        <w:t xml:space="preserve"> for the PCORI Board of Governors. As a person with disabilities from Multiple Sclerosis, a caregiver for my grandmother, mother, and son’s end-of-life journeys, a registered nurse for 42 years, an informaticist, and a quality management professional, I bring broad and deep experience to this vital government service.</w:t>
      </w:r>
      <w:r w:rsidR="00E040BB">
        <w:t xml:space="preserve"> </w:t>
      </w:r>
    </w:p>
    <w:p w14:paraId="5AEF3862" w14:textId="64583148" w:rsidR="00D008F6" w:rsidRDefault="00D008F6" w:rsidP="00D008F6">
      <w:r>
        <w:t xml:space="preserve">My experience with PCORI began in 2012 when I was invited to Washington, DC, to a roundtable of stakeholders. I began reviewing funding requests in 2013. With my broad professional </w:t>
      </w:r>
      <w:r w:rsidR="00E040BB">
        <w:t xml:space="preserve">and personal </w:t>
      </w:r>
      <w:r>
        <w:t xml:space="preserve">experience in Home Care, Physical and Cognitive Disabilities, Emergency and Intensive Care, Behavioral Health, </w:t>
      </w:r>
      <w:r w:rsidR="00E040BB">
        <w:t xml:space="preserve">Palliative Care, </w:t>
      </w:r>
      <w:r>
        <w:t>and Managed Care</w:t>
      </w:r>
      <w:r w:rsidR="00AB4CB8">
        <w:t>,</w:t>
      </w:r>
      <w:r>
        <w:t xml:space="preserve"> I have been invited to review Improving Health Systems, Palliative Care, Reducing Opioid Use, and Pragmatic Studies applications. I co-chair</w:t>
      </w:r>
      <w:r w:rsidR="00E040BB">
        <w:t>ed</w:t>
      </w:r>
      <w:r>
        <w:t xml:space="preserve"> PCORI’s Communication and Dissemination Research Advisory Panel</w:t>
      </w:r>
      <w:r w:rsidR="00E040BB">
        <w:t xml:space="preserve"> for three years and now co-chair the new </w:t>
      </w:r>
      <w:r w:rsidR="00E040BB" w:rsidRPr="00536FE1">
        <w:t>Clinical Effectiveness and Decision Science (CEDS) Advisory Panel</w:t>
      </w:r>
      <w:r w:rsidR="00E040BB">
        <w:t xml:space="preserve">. I spoke about my experience with PCORI at the 2017 PCORI Annual Meeting. </w:t>
      </w:r>
    </w:p>
    <w:p w14:paraId="4D75D825" w14:textId="266790FE" w:rsidR="004878EA" w:rsidRPr="00AB4CB8" w:rsidRDefault="00E040BB" w:rsidP="00AB4CB8">
      <w:r w:rsidRPr="004878EA">
        <w:t>Currently</w:t>
      </w:r>
      <w:r w:rsidR="004878EA">
        <w:t xml:space="preserve"> as a patient/caregiver stakeholder</w:t>
      </w:r>
      <w:r w:rsidRPr="004878EA">
        <w:t xml:space="preserve">, I serve on CMS-funded </w:t>
      </w:r>
      <w:r w:rsidRPr="00AB4CB8">
        <w:t>Supporting Efficiency and Innovation in the Process of Developing CMS Quality Measures</w:t>
      </w:r>
      <w:r w:rsidRPr="004878EA">
        <w:t xml:space="preserve"> Technical Expert Panel. I’m on the Steering Committee </w:t>
      </w:r>
      <w:r w:rsidR="004878EA">
        <w:t xml:space="preserve">of the </w:t>
      </w:r>
      <w:r w:rsidRPr="004878EA">
        <w:t xml:space="preserve">AHRQ-supported </w:t>
      </w:r>
      <w:r w:rsidRPr="00AB4CB8">
        <w:t>Patient-Centered Clinical Decision Support (PCCDS) Learning Network</w:t>
      </w:r>
      <w:r w:rsidRPr="004878EA">
        <w:t xml:space="preserve">. </w:t>
      </w:r>
      <w:r w:rsidR="004878EA" w:rsidRPr="004878EA">
        <w:t xml:space="preserve">I was appointed as a technical expert to the Governor’s </w:t>
      </w:r>
      <w:r w:rsidR="004878EA" w:rsidRPr="00AB4CB8">
        <w:t>MassHealth Payment and Care Delivery Reform Quality Improvement Work Group.</w:t>
      </w:r>
    </w:p>
    <w:p w14:paraId="4BF75BEF" w14:textId="247CA784" w:rsidR="00E040BB" w:rsidRDefault="00E040BB" w:rsidP="00E040BB">
      <w:r>
        <w:t>I belong to the Society of Participatory Medicine and edit its Newsletter. I</w:t>
      </w:r>
      <w:r w:rsidR="009B07CE">
        <w:t xml:space="preserve"> was on the</w:t>
      </w:r>
      <w:r>
        <w:t xml:space="preserve"> faculty of the Leadership Academy of the Organization of Nurse Leaders of MA, RI, CT, and NH</w:t>
      </w:r>
      <w:r w:rsidR="009B07CE">
        <w:t xml:space="preserve"> from 21012-2018.</w:t>
      </w:r>
      <w:bookmarkStart w:id="0" w:name="_GoBack"/>
      <w:bookmarkEnd w:id="0"/>
      <w:r>
        <w:t xml:space="preserve"> I belong to the Northeast Health Information Management Systems Society (HIMMS)</w:t>
      </w:r>
      <w:r w:rsidR="004878EA">
        <w:t>,</w:t>
      </w:r>
      <w:r>
        <w:t xml:space="preserve"> the Academy of Communication in Healthcare (ACH)</w:t>
      </w:r>
      <w:r w:rsidR="004878EA">
        <w:t>, and the National Association of Healthcare Quality</w:t>
      </w:r>
      <w:r>
        <w:t>.</w:t>
      </w:r>
      <w:r w:rsidR="00AB4CB8">
        <w:t xml:space="preserve"> I was an inaugural member of HIMSS national Connected Patient Committee and served on their Safety, Cost, and Quality Committee.</w:t>
      </w:r>
    </w:p>
    <w:p w14:paraId="307027CC" w14:textId="7DB88F5C" w:rsidR="00E040BB" w:rsidRPr="00AB4CB8" w:rsidRDefault="00E040BB" w:rsidP="00E040BB">
      <w:r>
        <w:t>I am a prolific author</w:t>
      </w:r>
      <w:r w:rsidR="004878EA">
        <w:t xml:space="preserve">. </w:t>
      </w:r>
      <w:r>
        <w:t xml:space="preserve"> </w:t>
      </w:r>
      <w:r w:rsidR="004878EA">
        <w:t xml:space="preserve">My original research, </w:t>
      </w:r>
      <w:proofErr w:type="gramStart"/>
      <w:r w:rsidR="004878EA">
        <w:rPr>
          <w:u w:val="single"/>
        </w:rPr>
        <w:t>Are</w:t>
      </w:r>
      <w:proofErr w:type="gramEnd"/>
      <w:r w:rsidR="004878EA">
        <w:rPr>
          <w:u w:val="single"/>
        </w:rPr>
        <w:t xml:space="preserve"> medication error rates useful as comparative measures of organizational performance?</w:t>
      </w:r>
      <w:r w:rsidR="004878EA">
        <w:t xml:space="preserve"> </w:t>
      </w:r>
      <w:r w:rsidR="00AB4CB8">
        <w:t>w</w:t>
      </w:r>
      <w:r w:rsidR="004878EA">
        <w:t xml:space="preserve">as published in the </w:t>
      </w:r>
      <w:r w:rsidR="004878EA" w:rsidRPr="004878EA">
        <w:rPr>
          <w:i/>
        </w:rPr>
        <w:t>Joint Commission Journal on Quality Improvements</w:t>
      </w:r>
      <w:r w:rsidR="004878EA">
        <w:t xml:space="preserve">. The </w:t>
      </w:r>
      <w:r w:rsidR="004878EA" w:rsidRPr="004878EA">
        <w:rPr>
          <w:i/>
        </w:rPr>
        <w:t>British Medical Journal</w:t>
      </w:r>
      <w:r w:rsidR="004878EA">
        <w:t xml:space="preserve"> recently published an article of mine, as did the </w:t>
      </w:r>
      <w:r w:rsidR="004878EA" w:rsidRPr="004878EA">
        <w:rPr>
          <w:i/>
        </w:rPr>
        <w:t>Journal</w:t>
      </w:r>
      <w:r w:rsidR="004878EA">
        <w:rPr>
          <w:i/>
        </w:rPr>
        <w:t xml:space="preserve"> of Participatory Medicine</w:t>
      </w:r>
      <w:r w:rsidR="004878EA">
        <w:t xml:space="preserve">, </w:t>
      </w:r>
      <w:r w:rsidR="004878EA">
        <w:rPr>
          <w:u w:val="single"/>
        </w:rPr>
        <w:t>Communication at Transitions, One Audacious Bite at a Time</w:t>
      </w:r>
      <w:r w:rsidR="004878EA">
        <w:t xml:space="preserve">. I served </w:t>
      </w:r>
      <w:r w:rsidR="00AB4CB8">
        <w:t xml:space="preserve">15 years </w:t>
      </w:r>
      <w:r w:rsidR="004878EA">
        <w:t xml:space="preserve">as an editor of the </w:t>
      </w:r>
      <w:r w:rsidR="004878EA">
        <w:rPr>
          <w:i/>
        </w:rPr>
        <w:t>Journal for Healthcare Quality</w:t>
      </w:r>
      <w:r w:rsidR="004878EA">
        <w:t xml:space="preserve"> and am currently on the Editorial Review Board for the </w:t>
      </w:r>
      <w:r w:rsidR="004878EA">
        <w:rPr>
          <w:i/>
        </w:rPr>
        <w:t>Journal of Participatory Medicine.</w:t>
      </w:r>
      <w:r w:rsidR="00AB4CB8">
        <w:t xml:space="preserve"> I have been blogging weekly for six years as a patient/caregiver activist and </w:t>
      </w:r>
      <w:r w:rsidR="008779AD">
        <w:t xml:space="preserve">am </w:t>
      </w:r>
      <w:r w:rsidR="00AB4CB8">
        <w:t>regularly asked for guest posts about patient/clinician</w:t>
      </w:r>
      <w:r w:rsidR="008779AD">
        <w:t xml:space="preserve"> relationship, </w:t>
      </w:r>
      <w:r w:rsidR="00AB4CB8">
        <w:t>research</w:t>
      </w:r>
      <w:r w:rsidR="008779AD">
        <w:t xml:space="preserve">, and </w:t>
      </w:r>
      <w:r w:rsidR="00AB4CB8">
        <w:t>technology. I have been invited to speak regularly about patient engagement, technology, and leadership: Beryl Institute’s Patient Experience Conference, Medical Group Management Association (MGMA), Medical Informatics World Conference, HIMSS, ANCC National Magnet Conference, and others.</w:t>
      </w:r>
    </w:p>
    <w:p w14:paraId="607A671A" w14:textId="3559DF97" w:rsidR="00E040BB" w:rsidRDefault="00E040BB" w:rsidP="00E040BB">
      <w:r>
        <w:t>I delight in the opportunities I’ve had with PCORI</w:t>
      </w:r>
      <w:r w:rsidR="008779AD">
        <w:t xml:space="preserve"> as its mission and my mission align so well</w:t>
      </w:r>
      <w:r>
        <w:t xml:space="preserve">.  I’m committed </w:t>
      </w:r>
      <w:r w:rsidR="008779AD">
        <w:t xml:space="preserve">value my ability to </w:t>
      </w:r>
      <w:r>
        <w:t>contribute to this example of good government at work.</w:t>
      </w:r>
      <w:r w:rsidR="008779AD">
        <w:t xml:space="preserve"> Please appoint me to this position on the PCORI Board of Governors.</w:t>
      </w:r>
    </w:p>
    <w:p w14:paraId="4DD56592" w14:textId="06F14932" w:rsidR="00E040BB" w:rsidRPr="00C52A95" w:rsidRDefault="00E040BB" w:rsidP="00D008F6"/>
    <w:sectPr w:rsidR="00E040BB" w:rsidRPr="00C52A95" w:rsidSect="00FE4DA3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58906C" w14:textId="77777777" w:rsidR="00755A2B" w:rsidRDefault="00755A2B" w:rsidP="00A51287">
      <w:pPr>
        <w:spacing w:after="0" w:line="240" w:lineRule="auto"/>
      </w:pPr>
      <w:r>
        <w:separator/>
      </w:r>
    </w:p>
  </w:endnote>
  <w:endnote w:type="continuationSeparator" w:id="0">
    <w:p w14:paraId="0B581323" w14:textId="77777777" w:rsidR="00755A2B" w:rsidRDefault="00755A2B" w:rsidP="00A51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D7F072" w14:textId="77777777" w:rsidR="00A51287" w:rsidRDefault="00CF42E5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9D40D8F" wp14:editId="37190463">
              <wp:simplePos x="0" y="0"/>
              <wp:positionH relativeFrom="margin">
                <wp:posOffset>-379046</wp:posOffset>
              </wp:positionH>
              <wp:positionV relativeFrom="paragraph">
                <wp:posOffset>65649</wp:posOffset>
              </wp:positionV>
              <wp:extent cx="6836410" cy="1404620"/>
              <wp:effectExtent l="0" t="0" r="21590" b="2159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36410" cy="140462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BE4363" w14:textId="77777777" w:rsidR="00CF42E5" w:rsidRPr="00CA735E" w:rsidRDefault="00D008F6"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64 River St.</w:t>
                          </w:r>
                          <w:r w:rsidR="00CF42E5" w:rsidRPr="00CA735E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, Arlington, MA 02474 </w:t>
                          </w:r>
                          <w:r w:rsidR="00223C0F" w:rsidRPr="00CA735E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ab/>
                          </w:r>
                          <w:r w:rsidR="00CF42E5" w:rsidRPr="00CA735E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617-304-4681       </w:t>
                          </w:r>
                          <w:hyperlink r:id="rId1" w:history="1">
                            <w:r w:rsidR="00CF42E5" w:rsidRPr="00CA735E">
                              <w:rPr>
                                <w:rStyle w:val="Hyperlink"/>
                                <w:rFonts w:ascii="Arial" w:eastAsia="Arial" w:hAnsi="Arial" w:cs="Arial"/>
                                <w:color w:val="auto"/>
                                <w:sz w:val="20"/>
                                <w:szCs w:val="20"/>
                              </w:rPr>
                              <w:t>danny@health-hats.com</w:t>
                            </w:r>
                          </w:hyperlink>
                          <w:r w:rsidR="00CF42E5" w:rsidRPr="00CA735E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        www.health-hat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9D40D8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29.85pt;margin-top:5.15pt;width:538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XL9LQIAAE8EAAAOAAAAZHJzL2Uyb0RvYy54bWysVNuO0zAQfUfiHyy/0yQlLd2o6WrpUoS0&#10;XKRdPmDiOI2FL8F2m5SvZ+xkS7S8IfJgeTzj45lzZrK9HZQkZ26dMLqk2SKlhGtmaqGPJf3+dHiz&#10;ocR50DVIo3lJL9zR293rV9u+K/jStEbW3BIE0a7ou5K23ndFkjjWcgVuYTqu0dkYq8CjaY9JbaFH&#10;dCWTZZquk97YurOGcefw9H500l3EbxrO/NemcdwTWVLMzcfVxrUKa7LbQnG00LWCTWnAP2ShQGh8&#10;9Ap1Dx7IyYq/oJRg1jjT+AUzKjFNIxiPNWA1WfqimscWOh5rQXJcd6XJ/T9Y9uX8zRJRo3aUaFAo&#10;0RMfPHlvBrIM7PSdKzDoscMwP+BxiAyVuu7BsB+OaLNvQR/5nbWmbznUmF0WbiazqyOOCyBV/9nU&#10;+AycvIlAQ2NVAEQyCKKjSperMiEVhofrzdt1nqGLoS/L03y9jNolUDxf76zzH7lRJGxKalH6CA/n&#10;B+dDOlA8h8T0jRT1QUgZjdBufC8tOQM2CjDGtY/l4y03j5Sa9CW9WS1XIwlzn7PH6oqRxi/y8AJC&#10;CY8tL4Uq6eYaBEWg7oOuY0N6EHLc4/tST1wG+kYi/VANk2iTRJWpL0iuNWOH40TipjX2FyU9dndJ&#10;3c8TWE6J/KRRoJssz8M4RCNfvUM2iZ17qrkHNEOoknpKxu3exxEa2+AOhTyISHFQfMxkShm7NjI/&#10;TVgYi7kdo/78B3a/AQAA//8DAFBLAwQUAAYACAAAACEAfKuuM90AAAALAQAADwAAAGRycy9kb3du&#10;cmV2LnhtbEyPQW6DMBBF95V6B2sqdZfYBEEDxURtpZJ1kxzA4Cmg4jGynYTcvs6qXY7+0/9vqt1i&#10;JnZB50dLEpK1AIbUWT1SL+F0/FxtgfmgSKvJEkq4oYdd/fhQqVLbK33h5RB6FkvIl0rCEMJccu67&#10;AY3yazsjxezbOqNCPF3PtVPXWG4mvhEi50aNFBcGNePHgN3P4WwkjENz89m+yN17sqUmPZk9tY2U&#10;z0/L2yuwgEv4g+GuH9Whjk6tPZP2bJKwyoqXiMZApMDugEjyAlgrYZMmGfC64v9/qH8BAAD//wMA&#10;UEsBAi0AFAAGAAgAAAAhALaDOJL+AAAA4QEAABMAAAAAAAAAAAAAAAAAAAAAAFtDb250ZW50X1R5&#10;cGVzXS54bWxQSwECLQAUAAYACAAAACEAOP0h/9YAAACUAQAACwAAAAAAAAAAAAAAAAAvAQAAX3Jl&#10;bHMvLnJlbHNQSwECLQAUAAYACAAAACEAgnly/S0CAABPBAAADgAAAAAAAAAAAAAAAAAuAgAAZHJz&#10;L2Uyb0RvYy54bWxQSwECLQAUAAYACAAAACEAfKuuM90AAAALAQAADwAAAAAAAAAAAAAAAACHBAAA&#10;ZHJzL2Rvd25yZXYueG1sUEsFBgAAAAAEAAQA8wAAAJEFAAAAAA==&#10;" fillcolor="#ed7d31 [3205]">
              <v:textbox style="mso-fit-shape-to-text:t">
                <w:txbxContent>
                  <w:p w14:paraId="52BE4363" w14:textId="77777777" w:rsidR="00CF42E5" w:rsidRPr="00CA735E" w:rsidRDefault="00D008F6"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64 River St.</w:t>
                    </w:r>
                    <w:r w:rsidR="00CF42E5" w:rsidRPr="00CA735E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, Arlington, MA 02474 </w:t>
                    </w:r>
                    <w:r w:rsidR="00223C0F" w:rsidRPr="00CA735E">
                      <w:rPr>
                        <w:rFonts w:ascii="Arial" w:eastAsia="Arial" w:hAnsi="Arial" w:cs="Arial"/>
                        <w:sz w:val="20"/>
                        <w:szCs w:val="20"/>
                      </w:rPr>
                      <w:tab/>
                    </w:r>
                    <w:r w:rsidR="00CF42E5" w:rsidRPr="00CA735E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617-304-4681       </w:t>
                    </w:r>
                    <w:hyperlink r:id="rId2" w:history="1">
                      <w:r w:rsidR="00CF42E5" w:rsidRPr="00CA735E">
                        <w:rPr>
                          <w:rStyle w:val="Hyperlink"/>
                          <w:rFonts w:ascii="Arial" w:eastAsia="Arial" w:hAnsi="Arial" w:cs="Arial"/>
                          <w:color w:val="auto"/>
                          <w:sz w:val="20"/>
                          <w:szCs w:val="20"/>
                        </w:rPr>
                        <w:t>danny@health-hats.com</w:t>
                      </w:r>
                    </w:hyperlink>
                    <w:r w:rsidR="00CF42E5" w:rsidRPr="00CA735E"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        www.health-hats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08DE7" w14:textId="77777777" w:rsidR="00755A2B" w:rsidRDefault="00755A2B" w:rsidP="00A51287">
      <w:pPr>
        <w:spacing w:after="0" w:line="240" w:lineRule="auto"/>
      </w:pPr>
      <w:r>
        <w:separator/>
      </w:r>
    </w:p>
  </w:footnote>
  <w:footnote w:type="continuationSeparator" w:id="0">
    <w:p w14:paraId="209B494A" w14:textId="77777777" w:rsidR="00755A2B" w:rsidRDefault="00755A2B" w:rsidP="00A51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EAC60" w14:textId="77777777" w:rsidR="00A51287" w:rsidRPr="00CF42E5" w:rsidRDefault="003811FB" w:rsidP="00CF42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661268F" wp14:editId="181105E8">
          <wp:simplePos x="0" y="0"/>
          <wp:positionH relativeFrom="margin">
            <wp:posOffset>-282575</wp:posOffset>
          </wp:positionH>
          <wp:positionV relativeFrom="paragraph">
            <wp:posOffset>-153670</wp:posOffset>
          </wp:positionV>
          <wp:extent cx="745490" cy="745490"/>
          <wp:effectExtent l="0" t="0" r="0" b="0"/>
          <wp:wrapTight wrapText="bothSides">
            <wp:wrapPolygon edited="0">
              <wp:start x="0" y="0"/>
              <wp:lineTo x="0" y="20974"/>
              <wp:lineTo x="20974" y="20974"/>
              <wp:lineTo x="20974" y="0"/>
              <wp:lineTo x="0" y="0"/>
            </wp:wrapPolygon>
          </wp:wrapTight>
          <wp:docPr id="3" name="Picture 3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H Logo W on 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490" cy="745490"/>
                  </a:xfrm>
                  <a:prstGeom prst="rect">
                    <a:avLst/>
                  </a:prstGeom>
                  <a:solidFill>
                    <a:schemeClr val="accent2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01C5378" wp14:editId="39BB19A8">
              <wp:simplePos x="0" y="0"/>
              <wp:positionH relativeFrom="margin">
                <wp:align>center</wp:align>
              </wp:positionH>
              <wp:positionV relativeFrom="paragraph">
                <wp:posOffset>-205740</wp:posOffset>
              </wp:positionV>
              <wp:extent cx="7132320" cy="843915"/>
              <wp:effectExtent l="0" t="0" r="11430" b="1333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2320" cy="843915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CA10D9" w14:textId="60C4A975" w:rsidR="00CF42E5" w:rsidRPr="00CF42E5" w:rsidRDefault="00CF42E5" w:rsidP="00992846">
                          <w:pPr>
                            <w:pStyle w:val="Heading1"/>
                            <w:spacing w:before="0" w:after="64"/>
                            <w:ind w:left="1440" w:right="360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CF42E5">
                            <w:rPr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DAN</w:t>
                          </w:r>
                          <w:r>
                            <w:rPr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NY</w:t>
                          </w:r>
                          <w:r w:rsidRPr="00CF42E5">
                            <w:rPr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VAN LEEUWEN, Opa MPH RN</w:t>
                          </w:r>
                          <w:r w:rsidR="00D008F6">
                            <w:rPr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CPHQ</w:t>
                          </w:r>
                        </w:p>
                        <w:p w14:paraId="43F5283A" w14:textId="77777777" w:rsidR="00CF42E5" w:rsidRPr="00CF42E5" w:rsidRDefault="00CF42E5" w:rsidP="00992846">
                          <w:pPr>
                            <w:pBdr>
                              <w:top w:val="nil"/>
                              <w:left w:val="nil"/>
                              <w:bottom w:val="nil"/>
                              <w:right w:val="nil"/>
                              <w:between w:val="nil"/>
                              <w:bar w:val="nil"/>
                            </w:pBdr>
                            <w:spacing w:after="0"/>
                            <w:ind w:left="1440"/>
                            <w:jc w:val="center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CF42E5">
                            <w:rPr>
                              <w:rFonts w:ascii="Arial" w:eastAsia="Arial" w:hAnsi="Arial" w:cs="Arial"/>
                              <w:i/>
                              <w:sz w:val="18"/>
                              <w:szCs w:val="18"/>
                            </w:rPr>
                            <w:t>An e-patient, caregiver, nurse, informaticist, and leader living and working where health care and technology intersect</w:t>
                          </w:r>
                          <w:r w:rsidRPr="00CF42E5"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2F151948" w14:textId="77777777" w:rsidR="00CF42E5" w:rsidRPr="00CF42E5" w:rsidRDefault="00CF42E5" w:rsidP="00992846">
                          <w:pPr>
                            <w:pStyle w:val="Heading1"/>
                            <w:spacing w:before="60"/>
                            <w:ind w:left="1440"/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F42E5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Empowering people as they travel together toward best health</w:t>
                          </w:r>
                        </w:p>
                        <w:p w14:paraId="57779B53" w14:textId="77777777" w:rsidR="00CF42E5" w:rsidRPr="00CF42E5" w:rsidRDefault="00CF42E5" w:rsidP="00992846">
                          <w:pPr>
                            <w:ind w:left="1440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F42E5"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Patients, Caregivers, Clinicians, Direct Care and Support Staff, Communit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1C53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6.2pt;width:561.6pt;height:66.4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fxjLQIAAEkEAAAOAAAAZHJzL2Uyb0RvYy54bWysVNtu2zAMfR+wfxD0vjh2kqUx4hRdug4D&#10;ugvQ7gMYWY6FyaInKbGzrx8lu1myvQ3zgyCJ1CF5Dun1bd9odpTWKTQFTydTzqQRWCqzL/i354c3&#10;N5w5D6YEjUYW/CQdv928frXu2lxmWKMupWUEYlzetQWvvW/zJHGilg24CbbSkLFC24Cno90npYWO&#10;0BudZNPp26RDW7YWhXSObu8HI99E/KqSwn+pKic90wWn3HxcbVx3YU02a8j3FtpaiTEN+IcsGlCG&#10;gp6h7sEDO1j1F1SjhEWHlZ8IbBKsKiVkrIGqSad/VPNUQytjLUSOa880uf8HKz4fv1qmyoJn6ZIz&#10;Aw2J9Cx7z95hz7LAT9e6nNyeWnL0PV2TzrFW1z6i+O6YwW0NZi/vrMWullBSfml4mVw8HXBcANl1&#10;n7CkMHDwGIH6yjaBPKKDETrpdDprE1IRdLlMZ9ksI5Mg2818tkoXMQTkL69b6/wHiQ0Lm4Jb0j6i&#10;w/HR+ZAN5C8uIZhDrcoHpXU8hH6TW23ZEahTQAhpfKyeXl15asO6gq8W2WLg4ArF7ndnjGn8xhyv&#10;IBrlqee1aqiQsxPkgbn3powd6UHpYU/xtRmpDOwNPPp+14/S7LA8EakWh96mWaRNjfYnZx31dcHd&#10;jwNYyZn+aEiYVTqfh0GIh/liGSi1l5bdpQWMIKiCe86G7dbH4QmcGbwjASsVuQ1KD5mMuVK/RsrH&#10;2QoDcXmOXr//AJtfAAAA//8DAFBLAwQUAAYACAAAACEAVJQVmd4AAAAJAQAADwAAAGRycy9kb3du&#10;cmV2LnhtbEyPwU7DMBBE70j8g7VI3Fo7LqA2xKkAKUhwgtIPcOMliRKvI9tpU74e9wS3Wc1q5k2x&#10;ne3AjuhD50hBthTAkGpnOmoU7L+qxRpYiJqMHhyhgjMG2JbXV4XOjTvRJx53sWEphEKuFbQxjjnn&#10;oW7R6rB0I1Lyvp23OqbTN9x4fUrhduBSiAdudUepodUjvrRY97vJKpDrj9lWr5N5zt6rTe/fxM85&#10;9krd3sxPj8AizvHvGS74CR3KxHRwE5nABgVpSFSwWMk7YBc7kysJ7JCUEPfAy4L/X1D+AgAA//8D&#10;AFBLAQItABQABgAIAAAAIQC2gziS/gAAAOEBAAATAAAAAAAAAAAAAAAAAAAAAABbQ29udGVudF9U&#10;eXBlc10ueG1sUEsBAi0AFAAGAAgAAAAhADj9If/WAAAAlAEAAAsAAAAAAAAAAAAAAAAALwEAAF9y&#10;ZWxzLy5yZWxzUEsBAi0AFAAGAAgAAAAhAEa5/GMtAgAASQQAAA4AAAAAAAAAAAAAAAAALgIAAGRy&#10;cy9lMm9Eb2MueG1sUEsBAi0AFAAGAAgAAAAhAFSUFZneAAAACQEAAA8AAAAAAAAAAAAAAAAAhwQA&#10;AGRycy9kb3ducmV2LnhtbFBLBQYAAAAABAAEAPMAAACSBQAAAAA=&#10;" fillcolor="#ed7d31 [3205]">
              <v:textbox>
                <w:txbxContent>
                  <w:p w14:paraId="55CA10D9" w14:textId="60C4A975" w:rsidR="00CF42E5" w:rsidRPr="00CF42E5" w:rsidRDefault="00CF42E5" w:rsidP="00992846">
                    <w:pPr>
                      <w:pStyle w:val="Heading1"/>
                      <w:spacing w:before="0" w:after="64"/>
                      <w:ind w:left="1440" w:right="360"/>
                      <w:jc w:val="center"/>
                      <w:rPr>
                        <w:color w:val="FFFFFF" w:themeColor="background1"/>
                        <w:sz w:val="24"/>
                        <w:szCs w:val="24"/>
                      </w:rPr>
                    </w:pPr>
                    <w:r w:rsidRPr="00CF42E5">
                      <w:rPr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DAN</w:t>
                    </w:r>
                    <w:r>
                      <w:rPr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NY</w:t>
                    </w:r>
                    <w:r w:rsidRPr="00CF42E5">
                      <w:rPr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VAN LEEUWEN, Opa MPH RN</w:t>
                    </w:r>
                    <w:r w:rsidR="00D008F6">
                      <w:rPr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CPHQ</w:t>
                    </w:r>
                  </w:p>
                  <w:p w14:paraId="43F5283A" w14:textId="77777777" w:rsidR="00CF42E5" w:rsidRPr="00CF42E5" w:rsidRDefault="00CF42E5" w:rsidP="00992846">
                    <w:pPr>
                      <w:pBdr>
                        <w:top w:val="nil"/>
                        <w:left w:val="nil"/>
                        <w:bottom w:val="nil"/>
                        <w:right w:val="nil"/>
                        <w:between w:val="nil"/>
                        <w:bar w:val="nil"/>
                      </w:pBdr>
                      <w:spacing w:after="0"/>
                      <w:ind w:left="1440"/>
                      <w:jc w:val="center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CF42E5">
                      <w:rPr>
                        <w:rFonts w:ascii="Arial" w:eastAsia="Arial" w:hAnsi="Arial" w:cs="Arial"/>
                        <w:i/>
                        <w:sz w:val="18"/>
                        <w:szCs w:val="18"/>
                      </w:rPr>
                      <w:t>An e-patient, caregiver, nurse, informaticist, and leader living and working where health care and technology intersect</w:t>
                    </w:r>
                    <w:r w:rsidRPr="00CF42E5">
                      <w:rPr>
                        <w:rFonts w:ascii="Arial" w:eastAsia="Arial" w:hAnsi="Arial" w:cs="Arial"/>
                        <w:sz w:val="18"/>
                        <w:szCs w:val="18"/>
                      </w:rPr>
                      <w:t xml:space="preserve"> </w:t>
                    </w:r>
                  </w:p>
                  <w:p w14:paraId="2F151948" w14:textId="77777777" w:rsidR="00CF42E5" w:rsidRPr="00CF42E5" w:rsidRDefault="00CF42E5" w:rsidP="00992846">
                    <w:pPr>
                      <w:pStyle w:val="Heading1"/>
                      <w:spacing w:before="60"/>
                      <w:ind w:left="1440"/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CF42E5">
                      <w:rPr>
                        <w:color w:val="FFFFFF" w:themeColor="background1"/>
                        <w:sz w:val="20"/>
                        <w:szCs w:val="20"/>
                      </w:rPr>
                      <w:t>Empowering people as they travel together toward best health</w:t>
                    </w:r>
                  </w:p>
                  <w:p w14:paraId="57779B53" w14:textId="77777777" w:rsidR="00CF42E5" w:rsidRPr="00CF42E5" w:rsidRDefault="00CF42E5" w:rsidP="00992846">
                    <w:pPr>
                      <w:ind w:left="1440"/>
                      <w:jc w:val="center"/>
                      <w:rPr>
                        <w:sz w:val="18"/>
                        <w:szCs w:val="18"/>
                      </w:rPr>
                    </w:pPr>
                    <w:r w:rsidRPr="00CF42E5">
                      <w:rPr>
                        <w:rFonts w:ascii="Arial" w:eastAsia="Arial" w:hAnsi="Arial" w:cs="Arial"/>
                        <w:sz w:val="18"/>
                        <w:szCs w:val="18"/>
                      </w:rPr>
                      <w:t>Patients, Caregivers, Clinicians, Direct Care and Support Staff, Communitie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C57B7B" w:rsidRPr="00CF42E5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608B4"/>
    <w:multiLevelType w:val="hybridMultilevel"/>
    <w:tmpl w:val="39664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870C5"/>
    <w:multiLevelType w:val="hybridMultilevel"/>
    <w:tmpl w:val="B364B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NbEwNDMzMzQxMTRW0lEKTi0uzszPAykwrQUAo5D1mywAAAA="/>
  </w:docVars>
  <w:rsids>
    <w:rsidRoot w:val="00D008F6"/>
    <w:rsid w:val="000E00EE"/>
    <w:rsid w:val="000F197C"/>
    <w:rsid w:val="00223C0F"/>
    <w:rsid w:val="00306446"/>
    <w:rsid w:val="003811FB"/>
    <w:rsid w:val="004646FD"/>
    <w:rsid w:val="004878EA"/>
    <w:rsid w:val="004A0467"/>
    <w:rsid w:val="004E4ED8"/>
    <w:rsid w:val="00523287"/>
    <w:rsid w:val="00576463"/>
    <w:rsid w:val="005771BC"/>
    <w:rsid w:val="006165A6"/>
    <w:rsid w:val="0063511D"/>
    <w:rsid w:val="00755A2B"/>
    <w:rsid w:val="008067BB"/>
    <w:rsid w:val="008779AD"/>
    <w:rsid w:val="00916250"/>
    <w:rsid w:val="009341F0"/>
    <w:rsid w:val="00944EA3"/>
    <w:rsid w:val="00992846"/>
    <w:rsid w:val="009B07CE"/>
    <w:rsid w:val="009B208A"/>
    <w:rsid w:val="00A46F6C"/>
    <w:rsid w:val="00A51287"/>
    <w:rsid w:val="00AB4CB8"/>
    <w:rsid w:val="00C52A95"/>
    <w:rsid w:val="00C55102"/>
    <w:rsid w:val="00C57B7B"/>
    <w:rsid w:val="00CA735E"/>
    <w:rsid w:val="00CF42E5"/>
    <w:rsid w:val="00D008F6"/>
    <w:rsid w:val="00D83263"/>
    <w:rsid w:val="00E040BB"/>
    <w:rsid w:val="00FB1EA0"/>
    <w:rsid w:val="00FE4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50C21"/>
  <w15:chartTrackingRefBased/>
  <w15:docId w15:val="{AB2ACCDA-EECF-464B-BF87-84ED3993A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0467"/>
    <w:pPr>
      <w:spacing w:after="120"/>
    </w:pPr>
  </w:style>
  <w:style w:type="paragraph" w:styleId="Heading1">
    <w:name w:val="heading 1"/>
    <w:basedOn w:val="Normal"/>
    <w:next w:val="Normal"/>
    <w:link w:val="Heading1Char"/>
    <w:qFormat/>
    <w:rsid w:val="00A51287"/>
    <w:pPr>
      <w:spacing w:before="360" w:after="60" w:line="240" w:lineRule="auto"/>
      <w:outlineLvl w:val="0"/>
    </w:pPr>
    <w:rPr>
      <w:rFonts w:ascii="Arial" w:eastAsia="Arial" w:hAnsi="Arial" w:cs="Arial"/>
      <w:b/>
      <w:bCs/>
      <w:color w:val="0000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2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78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287"/>
  </w:style>
  <w:style w:type="paragraph" w:styleId="Footer">
    <w:name w:val="footer"/>
    <w:basedOn w:val="Normal"/>
    <w:link w:val="FooterChar"/>
    <w:uiPriority w:val="99"/>
    <w:unhideWhenUsed/>
    <w:rsid w:val="00A51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287"/>
  </w:style>
  <w:style w:type="character" w:customStyle="1" w:styleId="Heading1Char">
    <w:name w:val="Heading 1 Char"/>
    <w:basedOn w:val="DefaultParagraphFont"/>
    <w:link w:val="Heading1"/>
    <w:rsid w:val="00A51287"/>
    <w:rPr>
      <w:rFonts w:ascii="Arial" w:eastAsia="Arial" w:hAnsi="Arial" w:cs="Arial"/>
      <w:b/>
      <w:bCs/>
      <w:color w:val="000000"/>
      <w:sz w:val="28"/>
      <w:szCs w:val="28"/>
    </w:rPr>
  </w:style>
  <w:style w:type="character" w:styleId="Hyperlink">
    <w:name w:val="Hyperlink"/>
    <w:rsid w:val="00A51287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512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A51287"/>
    <w:pPr>
      <w:spacing w:before="240" w:after="60" w:line="240" w:lineRule="auto"/>
      <w:jc w:val="center"/>
    </w:pPr>
    <w:rPr>
      <w:rFonts w:ascii="Arial" w:eastAsia="Arial" w:hAnsi="Arial" w:cs="Arial"/>
      <w:b/>
      <w:bCs/>
      <w:color w:val="000000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51287"/>
    <w:rPr>
      <w:rFonts w:ascii="Arial" w:eastAsia="Arial" w:hAnsi="Arial" w:cs="Arial"/>
      <w:b/>
      <w:bCs/>
      <w:color w:val="000000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4A04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4A04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4E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EA3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78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danny@health-hats.com" TargetMode="External"/><Relationship Id="rId1" Type="http://schemas.openxmlformats.org/officeDocument/2006/relationships/hyperlink" Target="mailto:danny@health-hat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anl\AppData\Roaming\Microsoft\Templates\A%20HH%20Letterhead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 HH Letterhead.dotm</Template>
  <TotalTime>49</TotalTime>
  <Pages>1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van Leeuwen</dc:creator>
  <cp:keywords/>
  <dc:description/>
  <cp:lastModifiedBy>Daniel van Leeuwen</cp:lastModifiedBy>
  <cp:revision>2</cp:revision>
  <cp:lastPrinted>2018-01-08T16:29:00Z</cp:lastPrinted>
  <dcterms:created xsi:type="dcterms:W3CDTF">2018-04-12T11:13:00Z</dcterms:created>
  <dcterms:modified xsi:type="dcterms:W3CDTF">2018-04-13T01:25:00Z</dcterms:modified>
</cp:coreProperties>
</file>